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412956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En virtud de esto se da el soporte de futuras decisiones de la Vicepresidencia de Tecnología del FNA, tanto en la línea de desarrollo o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 del FN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as arquitecturas de referencia del FNA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rimiento de las vistas lógicas y conceptuales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dimiento de los procedimientos para creación y mantenim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dimiento de las consideraciones para la implementacieon de las arquitecturas de referenci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ddd66b46-9486-4c3d-80cf-04aca97aee27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09:29:44Z</dcterms:created>
  <dcterms:modified xsi:type="dcterms:W3CDTF">2023-08-02T09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iseño detallado y vistas funcional, despliegue, información, integración y tecnología​</vt:lpwstr>
  </property>
  <property fmtid="{D5CDD505-2E9C-101B-9397-08002B2CF9AE}" pid="7" name="references">
    <vt:lpwstr/>
  </property>
</Properties>
</file>